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fd82c7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1098ddd-847e-4bfd-b85b-0266a3981d02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42Z</dcterms:created>
  <dcterms:modified xsi:type="dcterms:W3CDTF">2023-06-30T1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